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3739C" w14:textId="0AF44FEA" w:rsidR="00A541D5" w:rsidRPr="0019551F" w:rsidRDefault="00F21AAB" w:rsidP="00323737">
      <w:pPr>
        <w:jc w:val="center"/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 xml:space="preserve">VR </w:t>
      </w:r>
      <w:r w:rsidR="0029183F">
        <w:rPr>
          <w:rFonts w:ascii="Times New Roman" w:hAnsi="Times New Roman" w:cs="Times New Roman"/>
          <w:sz w:val="24"/>
          <w:szCs w:val="24"/>
        </w:rPr>
        <w:t>Laboratory</w:t>
      </w:r>
      <w:r w:rsidR="000D377A" w:rsidRPr="0019551F">
        <w:rPr>
          <w:rFonts w:ascii="Times New Roman" w:hAnsi="Times New Roman" w:cs="Times New Roman"/>
          <w:sz w:val="24"/>
          <w:szCs w:val="24"/>
        </w:rPr>
        <w:t xml:space="preserve"> Experiment</w:t>
      </w:r>
    </w:p>
    <w:tbl>
      <w:tblPr>
        <w:tblStyle w:val="TableGrid"/>
        <w:tblW w:w="0" w:type="auto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323737" w:rsidRPr="0019551F" w14:paraId="25D37E30" w14:textId="77777777" w:rsidTr="00323737">
        <w:trPr>
          <w:jc w:val="center"/>
        </w:trPr>
        <w:tc>
          <w:tcPr>
            <w:tcW w:w="9016" w:type="dxa"/>
            <w:shd w:val="clear" w:color="auto" w:fill="D9D9D9" w:themeFill="background1" w:themeFillShade="D9"/>
          </w:tcPr>
          <w:p w14:paraId="016F4C6C" w14:textId="02B1EC65" w:rsidR="00323737" w:rsidRPr="0019551F" w:rsidRDefault="00323737" w:rsidP="00323737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e- Experiment Questionnaire</w:t>
            </w:r>
          </w:p>
        </w:tc>
      </w:tr>
    </w:tbl>
    <w:p w14:paraId="21473FCB" w14:textId="72B99F78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</w:p>
    <w:p w14:paraId="5627A971" w14:textId="75749500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Participant Nu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23737" w:rsidRPr="0019551F" w14:paraId="57C761DD" w14:textId="77777777" w:rsidTr="00323737">
        <w:tc>
          <w:tcPr>
            <w:tcW w:w="9016" w:type="dxa"/>
          </w:tcPr>
          <w:p w14:paraId="54944928" w14:textId="77777777" w:rsidR="00323737" w:rsidRPr="0019551F" w:rsidRDefault="00323737" w:rsidP="00730E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DEA67A" w14:textId="77777777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</w:p>
    <w:p w14:paraId="4EADD0E7" w14:textId="197A74C7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9551F">
        <w:rPr>
          <w:rFonts w:ascii="Times New Roman" w:hAnsi="Times New Roman" w:cs="Times New Roman"/>
          <w:sz w:val="24"/>
          <w:szCs w:val="24"/>
        </w:rPr>
        <w:t>What’s</w:t>
      </w:r>
      <w:proofErr w:type="gramEnd"/>
      <w:r w:rsidRPr="0019551F">
        <w:rPr>
          <w:rFonts w:ascii="Times New Roman" w:hAnsi="Times New Roman" w:cs="Times New Roman"/>
          <w:sz w:val="24"/>
          <w:szCs w:val="24"/>
        </w:rPr>
        <w:t xml:space="preserve"> your gender?</w:t>
      </w:r>
    </w:p>
    <w:p w14:paraId="2E9AFD37" w14:textId="2846F991" w:rsidR="00E60E54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M</w:t>
      </w:r>
      <w:r w:rsidRPr="0019551F">
        <w:rPr>
          <w:rFonts w:ascii="Times New Roman" w:hAnsi="Times New Roman" w:cs="Times New Roman"/>
          <w:sz w:val="24"/>
          <w:szCs w:val="24"/>
        </w:rPr>
        <w:tab/>
      </w:r>
      <w:r w:rsidRPr="0019551F">
        <w:rPr>
          <w:rFonts w:ascii="Times New Roman" w:hAnsi="Times New Roman" w:cs="Times New Roman"/>
          <w:sz w:val="24"/>
          <w:szCs w:val="24"/>
        </w:rPr>
        <w:tab/>
      </w:r>
      <w:r w:rsidRPr="0019551F">
        <w:rPr>
          <w:rFonts w:ascii="Times New Roman" w:hAnsi="Times New Roman" w:cs="Times New Roman"/>
          <w:sz w:val="24"/>
          <w:szCs w:val="24"/>
        </w:rPr>
        <w:tab/>
      </w: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F</w:t>
      </w:r>
    </w:p>
    <w:p w14:paraId="2814BCEF" w14:textId="77777777" w:rsidR="00323737" w:rsidRPr="0019551F" w:rsidRDefault="00585720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Age</w:t>
      </w:r>
      <w:r w:rsidR="00797678" w:rsidRPr="0019551F">
        <w:rPr>
          <w:rFonts w:ascii="Times New Roman" w:hAnsi="Times New Roman" w:cs="Times New Roman"/>
          <w:sz w:val="24"/>
          <w:szCs w:val="24"/>
        </w:rPr>
        <w:t>:</w:t>
      </w:r>
      <w:r w:rsidR="00323737" w:rsidRPr="0019551F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323737" w:rsidRPr="0019551F" w14:paraId="710812E5" w14:textId="77777777" w:rsidTr="00323737">
        <w:tc>
          <w:tcPr>
            <w:tcW w:w="9021" w:type="dxa"/>
          </w:tcPr>
          <w:p w14:paraId="3B2762DA" w14:textId="77777777" w:rsidR="00323737" w:rsidRPr="0019551F" w:rsidRDefault="00323737" w:rsidP="00730E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D2C8AD" w14:textId="77777777" w:rsidR="008E2571" w:rsidRDefault="008E2571" w:rsidP="00730E0F">
      <w:pPr>
        <w:rPr>
          <w:rFonts w:ascii="Times New Roman" w:hAnsi="Times New Roman" w:cs="Times New Roman"/>
          <w:sz w:val="24"/>
          <w:szCs w:val="24"/>
        </w:rPr>
      </w:pPr>
    </w:p>
    <w:p w14:paraId="102E563F" w14:textId="284D0558" w:rsidR="00585720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Have you had any experience</w:t>
      </w:r>
      <w:r w:rsidR="00CC0AA9" w:rsidRPr="0019551F">
        <w:rPr>
          <w:rFonts w:ascii="Times New Roman" w:hAnsi="Times New Roman" w:cs="Times New Roman"/>
          <w:sz w:val="24"/>
          <w:szCs w:val="24"/>
        </w:rPr>
        <w:t xml:space="preserve"> with VR/AR/MR</w:t>
      </w:r>
      <w:r w:rsidRPr="0019551F">
        <w:rPr>
          <w:rFonts w:ascii="Times New Roman" w:hAnsi="Times New Roman" w:cs="Times New Roman"/>
          <w:sz w:val="24"/>
          <w:szCs w:val="24"/>
        </w:rPr>
        <w:t xml:space="preserve"> (e.g. mobile phone, Google Glass, HMD, </w:t>
      </w:r>
      <w:proofErr w:type="spellStart"/>
      <w:r w:rsidRPr="0019551F">
        <w:rPr>
          <w:rFonts w:ascii="Times New Roman" w:hAnsi="Times New Roman" w:cs="Times New Roman"/>
          <w:sz w:val="24"/>
          <w:szCs w:val="24"/>
        </w:rPr>
        <w:t>Hololens</w:t>
      </w:r>
      <w:proofErr w:type="spellEnd"/>
      <w:r w:rsidRPr="0019551F">
        <w:rPr>
          <w:rFonts w:ascii="Times New Roman" w:hAnsi="Times New Roman" w:cs="Times New Roman"/>
          <w:sz w:val="24"/>
          <w:szCs w:val="24"/>
        </w:rPr>
        <w:t>)</w:t>
      </w:r>
      <w:r w:rsidR="00730E0F" w:rsidRPr="0019551F">
        <w:rPr>
          <w:rFonts w:ascii="Times New Roman" w:hAnsi="Times New Roman" w:cs="Times New Roman"/>
          <w:sz w:val="24"/>
          <w:szCs w:val="24"/>
        </w:rPr>
        <w:t>?</w:t>
      </w:r>
    </w:p>
    <w:p w14:paraId="0C2E1A3A" w14:textId="4849B204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Yes </w:t>
      </w:r>
    </w:p>
    <w:p w14:paraId="7D151A47" w14:textId="33690E66" w:rsidR="00323737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605A2FC0" w14:textId="77777777" w:rsidR="009030DC" w:rsidRPr="0019551F" w:rsidRDefault="009030DC" w:rsidP="00730E0F">
      <w:pPr>
        <w:rPr>
          <w:rFonts w:ascii="Times New Roman" w:hAnsi="Times New Roman" w:cs="Times New Roman"/>
          <w:sz w:val="24"/>
          <w:szCs w:val="24"/>
        </w:rPr>
      </w:pPr>
    </w:p>
    <w:p w14:paraId="140132B2" w14:textId="5FA1EE7A" w:rsidR="00A541D5" w:rsidRPr="0019551F" w:rsidRDefault="00323737" w:rsidP="0032373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If you have some experience in VR/AR/MR, at what level of experience do you consider yourself to be?</w:t>
      </w:r>
    </w:p>
    <w:p w14:paraId="2E2E2FCE" w14:textId="0B2FC3EB" w:rsidR="00323737" w:rsidRPr="0019551F" w:rsidRDefault="00323737" w:rsidP="0032373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Beginner (little knowledge to the topic but had some experience)</w:t>
      </w:r>
    </w:p>
    <w:p w14:paraId="3CECC30F" w14:textId="64CD7923" w:rsidR="00323737" w:rsidRPr="0019551F" w:rsidRDefault="00323737" w:rsidP="0032373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Intermediate (know about it and had some experience)</w:t>
      </w:r>
    </w:p>
    <w:p w14:paraId="0CF8CF71" w14:textId="1CB51A9E" w:rsidR="00323737" w:rsidRPr="0019551F" w:rsidRDefault="00323737" w:rsidP="0032373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Knowledgeable (know about it and use it regularly)</w:t>
      </w:r>
    </w:p>
    <w:p w14:paraId="403AEA95" w14:textId="2C9221D4" w:rsidR="00323737" w:rsidRDefault="00323737" w:rsidP="0032373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Expert (Very adept in the topic and use it all the time)</w:t>
      </w:r>
    </w:p>
    <w:p w14:paraId="27566A25" w14:textId="77777777" w:rsidR="00F31CF0" w:rsidRDefault="00F31C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3A7F6A" w:rsidRPr="0019551F" w14:paraId="36A1EA0A" w14:textId="77777777" w:rsidTr="003A7F6A">
        <w:trPr>
          <w:jc w:val="center"/>
        </w:trPr>
        <w:tc>
          <w:tcPr>
            <w:tcW w:w="9016" w:type="dxa"/>
            <w:shd w:val="clear" w:color="auto" w:fill="F2F2F2" w:themeFill="background1" w:themeFillShade="F2"/>
          </w:tcPr>
          <w:p w14:paraId="58D6770C" w14:textId="466210D8" w:rsidR="003A7F6A" w:rsidRPr="0019551F" w:rsidRDefault="00F31CF0" w:rsidP="00E60E54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P</w:t>
            </w:r>
            <w:r w:rsidR="000F74CE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st</w:t>
            </w:r>
            <w:r w:rsidRPr="0019551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- Experiment Questionnaire</w:t>
            </w:r>
          </w:p>
        </w:tc>
      </w:tr>
    </w:tbl>
    <w:p w14:paraId="0F60B5FE" w14:textId="69C4A23A" w:rsidR="003957A1" w:rsidRPr="0019551F" w:rsidRDefault="003957A1" w:rsidP="006F094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6"/>
        <w:gridCol w:w="1508"/>
        <w:gridCol w:w="336"/>
        <w:gridCol w:w="336"/>
        <w:gridCol w:w="336"/>
        <w:gridCol w:w="336"/>
        <w:gridCol w:w="336"/>
        <w:gridCol w:w="1364"/>
        <w:gridCol w:w="2406"/>
      </w:tblGrid>
      <w:tr w:rsidR="00FE4870" w:rsidRPr="0019551F" w14:paraId="1AD8D536" w14:textId="28E17FBA" w:rsidTr="00EF2718">
        <w:trPr>
          <w:trHeight w:val="506"/>
        </w:trPr>
        <w:tc>
          <w:tcPr>
            <w:tcW w:w="0" w:type="auto"/>
          </w:tcPr>
          <w:p w14:paraId="7AECBE52" w14:textId="77777777" w:rsidR="00FE4870" w:rsidRPr="0019551F" w:rsidRDefault="00FE4870" w:rsidP="003A7F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4E5AA1" w14:textId="3463306D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Overall, this task was</w:t>
            </w:r>
          </w:p>
        </w:tc>
        <w:tc>
          <w:tcPr>
            <w:tcW w:w="0" w:type="auto"/>
          </w:tcPr>
          <w:p w14:paraId="43F7C2A8" w14:textId="77777777" w:rsidR="00FE4870" w:rsidRPr="0019551F" w:rsidRDefault="00FE4870" w:rsidP="003A7F6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Very Difficult</w:t>
            </w:r>
          </w:p>
        </w:tc>
        <w:tc>
          <w:tcPr>
            <w:tcW w:w="0" w:type="auto"/>
          </w:tcPr>
          <w:p w14:paraId="12F37DA7" w14:textId="44537C02" w:rsidR="00FE4870" w:rsidRPr="0019551F" w:rsidRDefault="00D758B8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228223F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8B695A9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F987F3D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85610F6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8D5AA59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Very Easy</w:t>
            </w:r>
          </w:p>
          <w:p w14:paraId="47F4F146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6DEDC82D" w14:textId="37907518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5408" behindDoc="1" locked="0" layoutInCell="1" allowOverlap="1" wp14:anchorId="782F785E" wp14:editId="4AA4B122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304318</wp:posOffset>
                  </wp:positionV>
                  <wp:extent cx="1382573" cy="2846055"/>
                  <wp:effectExtent l="0" t="0" r="8255" b="0"/>
                  <wp:wrapThrough wrapText="bothSides">
                    <wp:wrapPolygon edited="0">
                      <wp:start x="0" y="0"/>
                      <wp:lineTo x="0" y="21402"/>
                      <wp:lineTo x="21431" y="21402"/>
                      <wp:lineTo x="21431" y="0"/>
                      <wp:lineTo x="0" y="0"/>
                    </wp:wrapPolygon>
                  </wp:wrapThrough>
                  <wp:docPr id="1" name="Picture 1" descr="Image result for sme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smeq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384" t="5559" r="8561" b="2503"/>
                          <a:stretch/>
                        </pic:blipFill>
                        <pic:spPr bwMode="auto">
                          <a:xfrm>
                            <a:off x="0" y="0"/>
                            <a:ext cx="1382573" cy="284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E4870" w:rsidRPr="0019551F" w14:paraId="49B516AE" w14:textId="6C12FAE7" w:rsidTr="00EF2718">
        <w:trPr>
          <w:trHeight w:val="506"/>
        </w:trPr>
        <w:tc>
          <w:tcPr>
            <w:tcW w:w="0" w:type="auto"/>
          </w:tcPr>
          <w:p w14:paraId="0B7836BC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DD89407" w14:textId="222EB9B7" w:rsidR="00FE4870" w:rsidRPr="0019551F" w:rsidRDefault="00FE4870" w:rsidP="003A7F6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18B3A032" w14:textId="48326125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3E1554DD" w14:textId="1DD6E98E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53656CB0" w14:textId="719EE9A5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750783EF" w14:textId="6D44619B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3C5D6C86" w14:textId="7C1EBAC0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67191E87" w14:textId="13171F88" w:rsidR="00FE4870" w:rsidRPr="0019551F" w:rsidRDefault="00FE4870" w:rsidP="003A7F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2F3059F1" w14:textId="77777777" w:rsidR="00FE4870" w:rsidRDefault="00FE4870" w:rsidP="003A7F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4870" w:rsidRPr="0019551F" w14:paraId="359CB4D0" w14:textId="154E523B" w:rsidTr="00EF2718">
        <w:trPr>
          <w:trHeight w:val="506"/>
        </w:trPr>
        <w:tc>
          <w:tcPr>
            <w:tcW w:w="0" w:type="auto"/>
          </w:tcPr>
          <w:p w14:paraId="4333F1CB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ACFD7C1" w14:textId="77777777" w:rsidR="00FE4870" w:rsidRPr="0019551F" w:rsidRDefault="00FE4870" w:rsidP="003A7F6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Disagree</w:t>
            </w:r>
          </w:p>
        </w:tc>
        <w:tc>
          <w:tcPr>
            <w:tcW w:w="0" w:type="auto"/>
          </w:tcPr>
          <w:p w14:paraId="5294ED3D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65E2D1B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5F52685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8D3A19F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9EC1A6B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1BE438D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Agree</w:t>
            </w:r>
          </w:p>
          <w:p w14:paraId="5B325967" w14:textId="77777777" w:rsidR="00FE4870" w:rsidRPr="0019551F" w:rsidRDefault="00FE4870" w:rsidP="003A7F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78B55BBA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4870" w:rsidRPr="0019551F" w14:paraId="4741213C" w14:textId="703C4E79" w:rsidTr="00EF2718">
        <w:trPr>
          <w:trHeight w:val="506"/>
        </w:trPr>
        <w:tc>
          <w:tcPr>
            <w:tcW w:w="0" w:type="auto"/>
          </w:tcPr>
          <w:p w14:paraId="57D154B8" w14:textId="77777777" w:rsidR="00FE4870" w:rsidRPr="0019551F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I enjoyed the experience</w:t>
            </w:r>
          </w:p>
          <w:p w14:paraId="14AC09C9" w14:textId="77777777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7002FEC" w14:textId="423EBA5B" w:rsidR="00FE4870" w:rsidRPr="0019551F" w:rsidRDefault="00FE4870" w:rsidP="00EF6C9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4D3B4AA6" w14:textId="7CAB497F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76AB9AF1" w14:textId="04FD97FA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30640B2F" w14:textId="3C299A83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090DD8D4" w14:textId="22C1388A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7343ECD1" w14:textId="245274DA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0FE109C9" w14:textId="2A9188A5" w:rsidR="00FE4870" w:rsidRPr="0019551F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549B5864" w14:textId="77777777" w:rsidR="00FE4870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4870" w:rsidRPr="0019551F" w14:paraId="3D32CB4F" w14:textId="60C33051" w:rsidTr="00EF2718">
        <w:trPr>
          <w:trHeight w:val="506"/>
        </w:trPr>
        <w:tc>
          <w:tcPr>
            <w:tcW w:w="0" w:type="auto"/>
          </w:tcPr>
          <w:p w14:paraId="28A4E3FF" w14:textId="77777777" w:rsidR="00FE4870" w:rsidRPr="0019551F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I was able to focus on the task activities</w:t>
            </w:r>
          </w:p>
        </w:tc>
        <w:tc>
          <w:tcPr>
            <w:tcW w:w="0" w:type="auto"/>
          </w:tcPr>
          <w:p w14:paraId="58CB8860" w14:textId="5EC407B1" w:rsidR="00FE4870" w:rsidRPr="0019551F" w:rsidRDefault="00FE4870" w:rsidP="00EF6C9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133BA371" w14:textId="2E9CE8BF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71F9F459" w14:textId="2751F9DE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1D1FF36B" w14:textId="7CBA08C5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6DCA17BA" w14:textId="0855A4AD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7CFD1BD3" w14:textId="5815E496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1521652A" w14:textId="261B9D56" w:rsidR="00FE4870" w:rsidRPr="0019551F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3B2182EB" w14:textId="77777777" w:rsidR="00FE4870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4870" w:rsidRPr="0019551F" w14:paraId="78047E05" w14:textId="77777777" w:rsidTr="00EF2718">
        <w:trPr>
          <w:trHeight w:val="506"/>
        </w:trPr>
        <w:tc>
          <w:tcPr>
            <w:tcW w:w="0" w:type="auto"/>
            <w:gridSpan w:val="8"/>
          </w:tcPr>
          <w:p w14:paraId="06751EAF" w14:textId="77777777" w:rsidR="00FE4870" w:rsidRPr="0019551F" w:rsidRDefault="00FE4870" w:rsidP="00FE48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26E003" w14:textId="77777777" w:rsidR="00FE4870" w:rsidRPr="0019551F" w:rsidRDefault="00FE4870" w:rsidP="00FE48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Please rate your mental effort in this task according to the scale provided</w:t>
            </w:r>
          </w:p>
          <w:tbl>
            <w:tblPr>
              <w:tblStyle w:val="TableGrid"/>
              <w:tblpPr w:leftFromText="180" w:rightFromText="180" w:vertAnchor="text" w:horzAnchor="margin" w:tblpY="163"/>
              <w:tblW w:w="0" w:type="auto"/>
              <w:tblLook w:val="04A0" w:firstRow="1" w:lastRow="0" w:firstColumn="1" w:lastColumn="0" w:noHBand="0" w:noVBand="1"/>
            </w:tblPr>
            <w:tblGrid>
              <w:gridCol w:w="4495"/>
            </w:tblGrid>
            <w:tr w:rsidR="00FE4870" w:rsidRPr="0019551F" w14:paraId="61696A2A" w14:textId="77777777" w:rsidTr="009A70B0">
              <w:trPr>
                <w:trHeight w:val="533"/>
              </w:trPr>
              <w:tc>
                <w:tcPr>
                  <w:tcW w:w="4495" w:type="dxa"/>
                </w:tcPr>
                <w:p w14:paraId="2C6CB506" w14:textId="77777777" w:rsidR="00FE4870" w:rsidRPr="0019551F" w:rsidRDefault="00FE4870" w:rsidP="00FE487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241AB5EF" w14:textId="77777777" w:rsidR="00FE4870" w:rsidRPr="0019551F" w:rsidRDefault="00FE4870" w:rsidP="00FE48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7E3703" w14:textId="77777777" w:rsidR="00FE4870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68113AAA" w14:textId="77777777" w:rsidR="00FE4870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530687" w14:textId="18CCF5C2" w:rsidR="00130CF1" w:rsidRPr="0019551F" w:rsidRDefault="00130CF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6"/>
        <w:gridCol w:w="1570"/>
        <w:gridCol w:w="336"/>
        <w:gridCol w:w="336"/>
        <w:gridCol w:w="336"/>
        <w:gridCol w:w="336"/>
        <w:gridCol w:w="336"/>
        <w:gridCol w:w="1408"/>
      </w:tblGrid>
      <w:tr w:rsidR="000A3340" w:rsidRPr="0019551F" w14:paraId="5CDCF37F" w14:textId="77777777" w:rsidTr="00E40038">
        <w:trPr>
          <w:trHeight w:val="506"/>
        </w:trPr>
        <w:tc>
          <w:tcPr>
            <w:tcW w:w="0" w:type="auto"/>
          </w:tcPr>
          <w:p w14:paraId="54AA0288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9300F06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Disagree</w:t>
            </w:r>
          </w:p>
        </w:tc>
        <w:tc>
          <w:tcPr>
            <w:tcW w:w="0" w:type="auto"/>
          </w:tcPr>
          <w:p w14:paraId="63BD171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82AE8BA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12F0395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3A9471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0182C25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A62608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Agree</w:t>
            </w:r>
          </w:p>
          <w:p w14:paraId="4B1E1A1F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3340" w:rsidRPr="0019551F" w14:paraId="2A3F0D96" w14:textId="77777777" w:rsidTr="00E40038">
        <w:trPr>
          <w:trHeight w:val="506"/>
        </w:trPr>
        <w:tc>
          <w:tcPr>
            <w:tcW w:w="0" w:type="auto"/>
            <w:vAlign w:val="center"/>
          </w:tcPr>
          <w:p w14:paraId="23763FFB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noticed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0A8148CB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CD2479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A1186BB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D6A9F15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1E65B8BB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3F6C9814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44130F4E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372B4681" w14:textId="77777777" w:rsidTr="00E40038">
        <w:trPr>
          <w:trHeight w:val="506"/>
        </w:trPr>
        <w:tc>
          <w:tcPr>
            <w:tcW w:w="0" w:type="auto"/>
            <w:vAlign w:val="center"/>
          </w:tcPr>
          <w:p w14:paraId="4FF8FCB2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presence was obvious to me.</w:t>
            </w:r>
          </w:p>
        </w:tc>
        <w:tc>
          <w:tcPr>
            <w:tcW w:w="0" w:type="auto"/>
            <w:vAlign w:val="center"/>
          </w:tcPr>
          <w:p w14:paraId="1E032443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7992F1E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15565940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CAAA054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28D57336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1FB1970A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7AFC2BDA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570A756E" w14:textId="77777777" w:rsidTr="00E40038">
        <w:trPr>
          <w:trHeight w:val="506"/>
        </w:trPr>
        <w:tc>
          <w:tcPr>
            <w:tcW w:w="0" w:type="auto"/>
            <w:vAlign w:val="center"/>
          </w:tcPr>
          <w:p w14:paraId="123C8388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caught my attention.</w:t>
            </w:r>
          </w:p>
        </w:tc>
        <w:tc>
          <w:tcPr>
            <w:tcW w:w="0" w:type="auto"/>
            <w:vAlign w:val="center"/>
          </w:tcPr>
          <w:p w14:paraId="368EA284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8FD7EF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FFBA6FC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441FDAC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72AD6714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15861EE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6B19E16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6DFF9899" w14:textId="77777777" w:rsidTr="00E40038">
        <w:trPr>
          <w:trHeight w:val="506"/>
        </w:trPr>
        <w:tc>
          <w:tcPr>
            <w:tcW w:w="0" w:type="auto"/>
            <w:vAlign w:val="center"/>
          </w:tcPr>
          <w:p w14:paraId="4747CE2F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was easily distracted from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when other things were going on.</w:t>
            </w:r>
          </w:p>
        </w:tc>
        <w:tc>
          <w:tcPr>
            <w:tcW w:w="0" w:type="auto"/>
            <w:vAlign w:val="center"/>
          </w:tcPr>
          <w:p w14:paraId="28BDB705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122FB68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06138E4A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374667A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23024E8D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2A8C408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61936110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568B73AC" w14:textId="77777777" w:rsidTr="00E40038">
        <w:trPr>
          <w:trHeight w:val="506"/>
        </w:trPr>
        <w:tc>
          <w:tcPr>
            <w:tcW w:w="0" w:type="auto"/>
            <w:vAlign w:val="center"/>
          </w:tcPr>
          <w:p w14:paraId="018E141B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remained focus on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throughout our interaction.</w:t>
            </w:r>
          </w:p>
        </w:tc>
        <w:tc>
          <w:tcPr>
            <w:tcW w:w="0" w:type="auto"/>
            <w:vAlign w:val="center"/>
          </w:tcPr>
          <w:p w14:paraId="42A6004A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7565DE5D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60108607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74F29846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19C8BE8D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4542EA4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322BBCD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6F5BCE59" w14:textId="77777777" w:rsidTr="00E40038">
        <w:trPr>
          <w:trHeight w:val="506"/>
        </w:trPr>
        <w:tc>
          <w:tcPr>
            <w:tcW w:w="0" w:type="auto"/>
            <w:vAlign w:val="center"/>
          </w:tcPr>
          <w:p w14:paraId="3EE18346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did not receive my full attention.</w:t>
            </w:r>
          </w:p>
        </w:tc>
        <w:tc>
          <w:tcPr>
            <w:tcW w:w="0" w:type="auto"/>
            <w:vAlign w:val="center"/>
          </w:tcPr>
          <w:p w14:paraId="6C75DC95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009C3D43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04E6F40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B2B9AD7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42DFEC3A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23763783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093C74DC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46F9BA91" w14:textId="77777777" w:rsidTr="00E40038">
        <w:trPr>
          <w:trHeight w:val="506"/>
        </w:trPr>
        <w:tc>
          <w:tcPr>
            <w:tcW w:w="0" w:type="auto"/>
            <w:vAlign w:val="center"/>
          </w:tcPr>
          <w:p w14:paraId="30080F8A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understood where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focus was on</w:t>
            </w:r>
          </w:p>
        </w:tc>
        <w:tc>
          <w:tcPr>
            <w:tcW w:w="0" w:type="auto"/>
            <w:vAlign w:val="center"/>
          </w:tcPr>
          <w:p w14:paraId="4048E77E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7E595C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DAEE3CE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96635BE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7128A70B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3F9D35DA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0D27B28E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7F85ECE9" w14:textId="77777777" w:rsidTr="00E40038">
        <w:trPr>
          <w:trHeight w:val="506"/>
        </w:trPr>
        <w:tc>
          <w:tcPr>
            <w:tcW w:w="0" w:type="auto"/>
            <w:vAlign w:val="center"/>
          </w:tcPr>
          <w:p w14:paraId="7577235D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thoughts were clear to me</w:t>
            </w:r>
          </w:p>
        </w:tc>
        <w:tc>
          <w:tcPr>
            <w:tcW w:w="0" w:type="auto"/>
            <w:vAlign w:val="center"/>
          </w:tcPr>
          <w:p w14:paraId="7694AD0E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0BFDF1B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1BDEF3BD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533966D6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5C2AFD07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7839D4D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5DA78AD5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00918900" w14:textId="77777777" w:rsidTr="00E40038">
        <w:trPr>
          <w:trHeight w:val="506"/>
        </w:trPr>
        <w:tc>
          <w:tcPr>
            <w:tcW w:w="0" w:type="auto"/>
            <w:vAlign w:val="center"/>
          </w:tcPr>
          <w:p w14:paraId="4FDE9730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t was easy to understand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  <w:tc>
          <w:tcPr>
            <w:tcW w:w="0" w:type="auto"/>
            <w:vAlign w:val="center"/>
          </w:tcPr>
          <w:p w14:paraId="295ADFAF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E440ED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33FA5F3E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724A125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4346D73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FBA48F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788E2795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70205FF3" w14:textId="77777777" w:rsidTr="00E40038">
        <w:trPr>
          <w:trHeight w:val="506"/>
        </w:trPr>
        <w:tc>
          <w:tcPr>
            <w:tcW w:w="0" w:type="auto"/>
            <w:vAlign w:val="center"/>
          </w:tcPr>
          <w:p w14:paraId="6A4180DE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Understanding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was difficult</w:t>
            </w:r>
          </w:p>
        </w:tc>
        <w:tc>
          <w:tcPr>
            <w:tcW w:w="0" w:type="auto"/>
            <w:vAlign w:val="center"/>
          </w:tcPr>
          <w:p w14:paraId="6DF9A382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D0295E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073CC90F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1FA02A4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2F441E47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634A555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5B8083A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0CCA612B" w14:textId="77777777" w:rsidTr="00432173">
        <w:trPr>
          <w:trHeight w:val="284"/>
        </w:trPr>
        <w:tc>
          <w:tcPr>
            <w:tcW w:w="0" w:type="auto"/>
            <w:vAlign w:val="center"/>
          </w:tcPr>
          <w:p w14:paraId="250DE70A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165248E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0381EB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3FF6F75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963A396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E87814B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F77DEE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4AE4643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BCC8289" w14:textId="4CE84EE0" w:rsidR="000F74CE" w:rsidRDefault="00F1748C" w:rsidP="00D85E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7B32B1C" w14:textId="77777777" w:rsidR="000F74CE" w:rsidRPr="0019551F" w:rsidRDefault="000F74CE" w:rsidP="000F74CE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lastRenderedPageBreak/>
        <w:t>Comments</w:t>
      </w:r>
    </w:p>
    <w:p w14:paraId="4F897F67" w14:textId="77777777" w:rsidR="000F74CE" w:rsidRPr="0019551F" w:rsidRDefault="000F74CE" w:rsidP="000F74CE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8E96F07" w14:textId="77777777" w:rsidR="000F74CE" w:rsidRPr="0019551F" w:rsidRDefault="000F74CE" w:rsidP="000F74CE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5E554CDD" w14:textId="77777777" w:rsidR="000F74CE" w:rsidRPr="0019551F" w:rsidRDefault="000F74CE" w:rsidP="000F74CE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097294A7" w14:textId="77777777" w:rsidR="000F74CE" w:rsidRPr="0019551F" w:rsidRDefault="000F74CE" w:rsidP="000F74CE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0BBD8065" w14:textId="77777777" w:rsidR="000F74CE" w:rsidRPr="0019551F" w:rsidRDefault="000F74CE" w:rsidP="000F74CE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7FF35F3B" w14:textId="77777777" w:rsidR="000F74CE" w:rsidRPr="0019551F" w:rsidRDefault="000F74CE" w:rsidP="000F74CE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369951A5" w14:textId="70D52A57" w:rsidR="000F74CE" w:rsidRDefault="000F74CE" w:rsidP="000F74CE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3CC63EB2" w14:textId="77777777" w:rsidR="000F74CE" w:rsidRPr="0019551F" w:rsidRDefault="000F74CE" w:rsidP="000F74CE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337B2E7C" w14:textId="77777777" w:rsidR="000F74CE" w:rsidRPr="00E97F60" w:rsidRDefault="000F74CE" w:rsidP="0034626A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sectPr w:rsidR="000F74CE" w:rsidRPr="00E97F60" w:rsidSect="00A541D5">
      <w:headerReference w:type="first" r:id="rId9"/>
      <w:type w:val="continuous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A442B7" w14:textId="77777777" w:rsidR="00F715B5" w:rsidRDefault="00F715B5" w:rsidP="006306BC">
      <w:pPr>
        <w:spacing w:after="0" w:line="240" w:lineRule="auto"/>
      </w:pPr>
      <w:r>
        <w:separator/>
      </w:r>
    </w:p>
  </w:endnote>
  <w:endnote w:type="continuationSeparator" w:id="0">
    <w:p w14:paraId="7F6CC50B" w14:textId="77777777" w:rsidR="00F715B5" w:rsidRDefault="00F715B5" w:rsidP="00630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69D716" w14:textId="77777777" w:rsidR="00F715B5" w:rsidRDefault="00F715B5" w:rsidP="006306BC">
      <w:pPr>
        <w:spacing w:after="0" w:line="240" w:lineRule="auto"/>
      </w:pPr>
      <w:r>
        <w:separator/>
      </w:r>
    </w:p>
  </w:footnote>
  <w:footnote w:type="continuationSeparator" w:id="0">
    <w:p w14:paraId="3EA66169" w14:textId="77777777" w:rsidR="00F715B5" w:rsidRDefault="00F715B5" w:rsidP="00630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44665" w14:textId="77777777" w:rsidR="008F36A3" w:rsidRDefault="008F36A3" w:rsidP="006306BC">
    <w:pPr>
      <w:pStyle w:val="Header"/>
      <w:rPr>
        <w:rFonts w:ascii="Times New Roman" w:hAnsi="Times New Roman" w:cs="Times New Roman"/>
        <w:sz w:val="24"/>
        <w:szCs w:val="24"/>
      </w:rPr>
    </w:pPr>
    <w:r w:rsidRPr="006306BC">
      <w:rPr>
        <w:rFonts w:ascii="Times New Roman" w:hAnsi="Times New Roman" w:cs="Times New Roman"/>
        <w:sz w:val="24"/>
        <w:szCs w:val="24"/>
      </w:rPr>
      <w:t>No</w:t>
    </w:r>
    <w:r>
      <w:rPr>
        <w:rFonts w:ascii="Times New Roman" w:hAnsi="Times New Roman" w:cs="Times New Roman"/>
        <w:sz w:val="24"/>
        <w:szCs w:val="24"/>
      </w:rPr>
      <w:t>:</w:t>
    </w:r>
  </w:p>
  <w:p w14:paraId="490D4777" w14:textId="77777777" w:rsidR="008F36A3" w:rsidRPr="006306BC" w:rsidRDefault="008F36A3" w:rsidP="006306BC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at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061FD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159A5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C907CC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1653F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B4666F"/>
    <w:multiLevelType w:val="hybridMultilevel"/>
    <w:tmpl w:val="E364F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94965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88122C"/>
    <w:multiLevelType w:val="hybridMultilevel"/>
    <w:tmpl w:val="CCD6AB10"/>
    <w:lvl w:ilvl="0" w:tplc="D2905C2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D2134B"/>
    <w:multiLevelType w:val="hybridMultilevel"/>
    <w:tmpl w:val="8430AB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406EFF"/>
    <w:multiLevelType w:val="hybridMultilevel"/>
    <w:tmpl w:val="47DAD9BE"/>
    <w:lvl w:ilvl="0" w:tplc="4B927D6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985322"/>
    <w:multiLevelType w:val="hybridMultilevel"/>
    <w:tmpl w:val="105C11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C80475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A16E9E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5"/>
  </w:num>
  <w:num w:numId="5">
    <w:abstractNumId w:val="10"/>
  </w:num>
  <w:num w:numId="6">
    <w:abstractNumId w:val="11"/>
  </w:num>
  <w:num w:numId="7">
    <w:abstractNumId w:val="1"/>
  </w:num>
  <w:num w:numId="8">
    <w:abstractNumId w:val="2"/>
  </w:num>
  <w:num w:numId="9">
    <w:abstractNumId w:val="0"/>
  </w:num>
  <w:num w:numId="10">
    <w:abstractNumId w:val="3"/>
  </w:num>
  <w:num w:numId="11">
    <w:abstractNumId w:val="4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MjQwMDUxMjYzNTdT0lEKTi0uzszPAykwtKgFAA0nNlktAAAA"/>
  </w:docVars>
  <w:rsids>
    <w:rsidRoot w:val="00074177"/>
    <w:rsid w:val="00034283"/>
    <w:rsid w:val="0004050D"/>
    <w:rsid w:val="00074177"/>
    <w:rsid w:val="00087870"/>
    <w:rsid w:val="000A3340"/>
    <w:rsid w:val="000C4D33"/>
    <w:rsid w:val="000D377A"/>
    <w:rsid w:val="000D4110"/>
    <w:rsid w:val="000F74CE"/>
    <w:rsid w:val="00121DA4"/>
    <w:rsid w:val="00130CF1"/>
    <w:rsid w:val="0016011E"/>
    <w:rsid w:val="00183753"/>
    <w:rsid w:val="0019551F"/>
    <w:rsid w:val="001A7535"/>
    <w:rsid w:val="002218A0"/>
    <w:rsid w:val="00235910"/>
    <w:rsid w:val="00245CEC"/>
    <w:rsid w:val="00255A95"/>
    <w:rsid w:val="0029183F"/>
    <w:rsid w:val="002953FE"/>
    <w:rsid w:val="002A5A86"/>
    <w:rsid w:val="002D3AEC"/>
    <w:rsid w:val="00301FF7"/>
    <w:rsid w:val="00323737"/>
    <w:rsid w:val="0034626A"/>
    <w:rsid w:val="00357EE3"/>
    <w:rsid w:val="00385D6E"/>
    <w:rsid w:val="003957A1"/>
    <w:rsid w:val="003A7F6A"/>
    <w:rsid w:val="003E785A"/>
    <w:rsid w:val="00415263"/>
    <w:rsid w:val="00432173"/>
    <w:rsid w:val="00453691"/>
    <w:rsid w:val="00463F2B"/>
    <w:rsid w:val="004B56D3"/>
    <w:rsid w:val="004B6109"/>
    <w:rsid w:val="0051106D"/>
    <w:rsid w:val="00585720"/>
    <w:rsid w:val="005B0D99"/>
    <w:rsid w:val="005C01FC"/>
    <w:rsid w:val="005F2E47"/>
    <w:rsid w:val="00602AE4"/>
    <w:rsid w:val="006030D8"/>
    <w:rsid w:val="006306BC"/>
    <w:rsid w:val="00632F15"/>
    <w:rsid w:val="006A538E"/>
    <w:rsid w:val="006F0940"/>
    <w:rsid w:val="00730E0F"/>
    <w:rsid w:val="00765234"/>
    <w:rsid w:val="00797678"/>
    <w:rsid w:val="007B3A9E"/>
    <w:rsid w:val="007D43AF"/>
    <w:rsid w:val="007F0573"/>
    <w:rsid w:val="007F6BB5"/>
    <w:rsid w:val="00807298"/>
    <w:rsid w:val="00834B72"/>
    <w:rsid w:val="0088789E"/>
    <w:rsid w:val="008B5DE0"/>
    <w:rsid w:val="008C6C80"/>
    <w:rsid w:val="008E2571"/>
    <w:rsid w:val="008E2F77"/>
    <w:rsid w:val="008E6175"/>
    <w:rsid w:val="008F36A3"/>
    <w:rsid w:val="00900466"/>
    <w:rsid w:val="009030DC"/>
    <w:rsid w:val="0092198A"/>
    <w:rsid w:val="00935770"/>
    <w:rsid w:val="0095290B"/>
    <w:rsid w:val="00986429"/>
    <w:rsid w:val="00986BC3"/>
    <w:rsid w:val="009A0C80"/>
    <w:rsid w:val="009B4527"/>
    <w:rsid w:val="009C0134"/>
    <w:rsid w:val="009D7EE3"/>
    <w:rsid w:val="00A16F49"/>
    <w:rsid w:val="00A32C58"/>
    <w:rsid w:val="00A36AC0"/>
    <w:rsid w:val="00A41D90"/>
    <w:rsid w:val="00A45499"/>
    <w:rsid w:val="00A541D5"/>
    <w:rsid w:val="00A60223"/>
    <w:rsid w:val="00A96316"/>
    <w:rsid w:val="00AA1907"/>
    <w:rsid w:val="00AA2155"/>
    <w:rsid w:val="00AA2F60"/>
    <w:rsid w:val="00AB27E2"/>
    <w:rsid w:val="00AE09FD"/>
    <w:rsid w:val="00AE5CC7"/>
    <w:rsid w:val="00B00292"/>
    <w:rsid w:val="00B16971"/>
    <w:rsid w:val="00B26596"/>
    <w:rsid w:val="00B655C1"/>
    <w:rsid w:val="00BC4D70"/>
    <w:rsid w:val="00BE6764"/>
    <w:rsid w:val="00C2170C"/>
    <w:rsid w:val="00C50668"/>
    <w:rsid w:val="00C60AA5"/>
    <w:rsid w:val="00CC0AA9"/>
    <w:rsid w:val="00CE16C6"/>
    <w:rsid w:val="00CF482F"/>
    <w:rsid w:val="00D35664"/>
    <w:rsid w:val="00D73D6F"/>
    <w:rsid w:val="00D758B8"/>
    <w:rsid w:val="00D85E19"/>
    <w:rsid w:val="00D92E53"/>
    <w:rsid w:val="00DA71F7"/>
    <w:rsid w:val="00DB782A"/>
    <w:rsid w:val="00DD1EF6"/>
    <w:rsid w:val="00E15488"/>
    <w:rsid w:val="00E60E54"/>
    <w:rsid w:val="00E91DBF"/>
    <w:rsid w:val="00E969C3"/>
    <w:rsid w:val="00E97F60"/>
    <w:rsid w:val="00EA2353"/>
    <w:rsid w:val="00EB78BC"/>
    <w:rsid w:val="00EC7651"/>
    <w:rsid w:val="00EE6C47"/>
    <w:rsid w:val="00EF2718"/>
    <w:rsid w:val="00EF6C9C"/>
    <w:rsid w:val="00F1298A"/>
    <w:rsid w:val="00F1748C"/>
    <w:rsid w:val="00F21AAB"/>
    <w:rsid w:val="00F31B89"/>
    <w:rsid w:val="00F31CF0"/>
    <w:rsid w:val="00F50ADC"/>
    <w:rsid w:val="00F715B5"/>
    <w:rsid w:val="00F721D0"/>
    <w:rsid w:val="00F85286"/>
    <w:rsid w:val="00FD5271"/>
    <w:rsid w:val="00FE4870"/>
    <w:rsid w:val="00FE6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03760"/>
  <w15:chartTrackingRefBased/>
  <w15:docId w15:val="{255B44AE-C8D6-4DD6-9EFE-62DF91716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741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table" w:styleId="TableGrid">
    <w:name w:val="Table Grid"/>
    <w:basedOn w:val="TableNormal"/>
    <w:uiPriority w:val="39"/>
    <w:rsid w:val="00074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07417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7417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D52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th-T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5271"/>
    <w:rPr>
      <w:rFonts w:ascii="Courier New" w:eastAsia="Times New Roman" w:hAnsi="Courier New" w:cs="Courier New"/>
      <w:sz w:val="20"/>
      <w:szCs w:val="20"/>
      <w:lang w:bidi="th-TH"/>
    </w:rPr>
  </w:style>
  <w:style w:type="paragraph" w:styleId="Header">
    <w:name w:val="header"/>
    <w:basedOn w:val="Normal"/>
    <w:link w:val="HeaderChar"/>
    <w:uiPriority w:val="99"/>
    <w:unhideWhenUsed/>
    <w:rsid w:val="00630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6BC"/>
  </w:style>
  <w:style w:type="paragraph" w:styleId="Footer">
    <w:name w:val="footer"/>
    <w:basedOn w:val="Normal"/>
    <w:link w:val="FooterChar"/>
    <w:uiPriority w:val="99"/>
    <w:unhideWhenUsed/>
    <w:rsid w:val="00630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6BC"/>
  </w:style>
  <w:style w:type="paragraph" w:styleId="ListParagraph">
    <w:name w:val="List Paragraph"/>
    <w:basedOn w:val="Normal"/>
    <w:uiPriority w:val="34"/>
    <w:qFormat/>
    <w:rsid w:val="00E91D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00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5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8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8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2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098C31-4470-4586-9633-C7407DD6D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hanyadit</dc:creator>
  <cp:keywords/>
  <dc:description/>
  <cp:lastModifiedBy>Santawat THANYADIT</cp:lastModifiedBy>
  <cp:revision>3</cp:revision>
  <cp:lastPrinted>2019-02-25T03:34:00Z</cp:lastPrinted>
  <dcterms:created xsi:type="dcterms:W3CDTF">2020-11-23T07:23:00Z</dcterms:created>
  <dcterms:modified xsi:type="dcterms:W3CDTF">2020-11-23T07:24:00Z</dcterms:modified>
</cp:coreProperties>
</file>